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A87AC" w14:textId="41EBEE8C" w:rsidR="003C4EAA" w:rsidRPr="00C12221" w:rsidRDefault="003C4EAA">
      <w:pPr>
        <w:rPr>
          <w:rFonts w:ascii="Times New Roman" w:hAnsi="Times New Roman" w:cs="Times New Roman"/>
          <w:sz w:val="24"/>
          <w:szCs w:val="24"/>
        </w:rPr>
      </w:pPr>
      <w:r w:rsidRPr="00C12221">
        <w:rPr>
          <w:rFonts w:ascii="Times New Roman" w:hAnsi="Times New Roman" w:cs="Times New Roman"/>
          <w:sz w:val="24"/>
          <w:szCs w:val="24"/>
        </w:rPr>
        <w:t xml:space="preserve">Phishing Project </w:t>
      </w:r>
      <w:r w:rsidR="006E1EEE" w:rsidRPr="00C12221">
        <w:rPr>
          <w:rFonts w:ascii="Times New Roman" w:hAnsi="Times New Roman" w:cs="Times New Roman"/>
          <w:sz w:val="24"/>
          <w:szCs w:val="24"/>
        </w:rPr>
        <w:t xml:space="preserve">– Going after business finance and credit cards for </w:t>
      </w:r>
      <w:r w:rsidR="001C46EC" w:rsidRPr="00C12221">
        <w:rPr>
          <w:rFonts w:ascii="Times New Roman" w:hAnsi="Times New Roman" w:cs="Times New Roman"/>
          <w:sz w:val="24"/>
          <w:szCs w:val="24"/>
        </w:rPr>
        <w:t>Premier</w:t>
      </w:r>
      <w:r w:rsidR="006E1EEE" w:rsidRPr="00C12221">
        <w:rPr>
          <w:rFonts w:ascii="Times New Roman" w:hAnsi="Times New Roman" w:cs="Times New Roman"/>
          <w:sz w:val="24"/>
          <w:szCs w:val="24"/>
        </w:rPr>
        <w:t xml:space="preserve"> Company</w:t>
      </w:r>
    </w:p>
    <w:p w14:paraId="666B7CCF" w14:textId="132DF1AF" w:rsidR="00C12221" w:rsidRDefault="00C12221">
      <w:pPr>
        <w:rPr>
          <w:rFonts w:ascii="Times New Roman" w:hAnsi="Times New Roman" w:cs="Times New Roman"/>
          <w:color w:val="000000"/>
          <w:sz w:val="24"/>
          <w:szCs w:val="24"/>
          <w:shd w:val="clear" w:color="auto" w:fill="FFFFFF"/>
        </w:rPr>
      </w:pPr>
    </w:p>
    <w:p w14:paraId="301A3B6C" w14:textId="34E237B2" w:rsidR="006B4CAB" w:rsidRDefault="006B4C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Hello Finance Department</w:t>
      </w:r>
    </w:p>
    <w:p w14:paraId="6795151C" w14:textId="4D35D588" w:rsidR="00F638E5" w:rsidRDefault="006B4C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is is your Network Security Advisor hoping all is well. We have currently upgraded our servers and would like everyone to update their credentials by clicking on the link below. In turn you will be granted access to all your systems on our new secure network.</w:t>
      </w:r>
      <w:r w:rsidR="00F638E5">
        <w:rPr>
          <w:rFonts w:ascii="Times New Roman" w:hAnsi="Times New Roman" w:cs="Times New Roman"/>
          <w:color w:val="000000"/>
          <w:sz w:val="24"/>
          <w:szCs w:val="24"/>
          <w:shd w:val="clear" w:color="auto" w:fill="FFFFFF"/>
        </w:rPr>
        <w:t xml:space="preserve"> If you don’t click on the link to update your credentials, you will lose access to all of your work as well as any network access to various finance programs.</w:t>
      </w:r>
    </w:p>
    <w:p w14:paraId="657F77AF" w14:textId="4FAE17DF" w:rsidR="006B4CAB" w:rsidRDefault="006B4C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We</w:t>
      </w:r>
      <w:r w:rsidR="00F638E5">
        <w:rPr>
          <w:rFonts w:ascii="Times New Roman" w:hAnsi="Times New Roman" w:cs="Times New Roman"/>
          <w:color w:val="000000"/>
          <w:sz w:val="24"/>
          <w:szCs w:val="24"/>
          <w:shd w:val="clear" w:color="auto" w:fill="FFFFFF"/>
        </w:rPr>
        <w:t xml:space="preserve"> are committed to serving you and if everyone </w:t>
      </w:r>
      <w:r>
        <w:rPr>
          <w:rFonts w:ascii="Times New Roman" w:hAnsi="Times New Roman" w:cs="Times New Roman"/>
          <w:color w:val="000000"/>
          <w:sz w:val="24"/>
          <w:szCs w:val="24"/>
          <w:shd w:val="clear" w:color="auto" w:fill="FFFFFF"/>
        </w:rPr>
        <w:t xml:space="preserve">would </w:t>
      </w:r>
      <w:r w:rsidR="00F638E5">
        <w:rPr>
          <w:rFonts w:ascii="Times New Roman" w:hAnsi="Times New Roman" w:cs="Times New Roman"/>
          <w:color w:val="000000"/>
          <w:sz w:val="24"/>
          <w:szCs w:val="24"/>
          <w:shd w:val="clear" w:color="auto" w:fill="FFFFFF"/>
        </w:rPr>
        <w:t>complete</w:t>
      </w:r>
      <w:r>
        <w:rPr>
          <w:rFonts w:ascii="Times New Roman" w:hAnsi="Times New Roman" w:cs="Times New Roman"/>
          <w:color w:val="000000"/>
          <w:sz w:val="24"/>
          <w:szCs w:val="24"/>
          <w:shd w:val="clear" w:color="auto" w:fill="FFFFFF"/>
        </w:rPr>
        <w:t xml:space="preserve"> </w:t>
      </w:r>
      <w:r w:rsidR="001C46EC">
        <w:rPr>
          <w:rFonts w:ascii="Times New Roman" w:hAnsi="Times New Roman" w:cs="Times New Roman"/>
          <w:color w:val="000000"/>
          <w:sz w:val="24"/>
          <w:szCs w:val="24"/>
          <w:shd w:val="clear" w:color="auto" w:fill="FFFFFF"/>
        </w:rPr>
        <w:t>this</w:t>
      </w:r>
      <w:r w:rsidR="00F638E5">
        <w:rPr>
          <w:rFonts w:ascii="Times New Roman" w:hAnsi="Times New Roman" w:cs="Times New Roman"/>
          <w:color w:val="000000"/>
          <w:sz w:val="24"/>
          <w:szCs w:val="24"/>
          <w:shd w:val="clear" w:color="auto" w:fill="FFFFFF"/>
        </w:rPr>
        <w:t xml:space="preserve"> task</w:t>
      </w:r>
      <w:r w:rsidR="001C46EC">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as soon as possible </w:t>
      </w:r>
      <w:r w:rsidR="004E6165">
        <w:rPr>
          <w:rFonts w:ascii="Times New Roman" w:hAnsi="Times New Roman" w:cs="Times New Roman"/>
          <w:color w:val="000000"/>
          <w:sz w:val="24"/>
          <w:szCs w:val="24"/>
          <w:shd w:val="clear" w:color="auto" w:fill="FFFFFF"/>
        </w:rPr>
        <w:t xml:space="preserve">then there will be less problems due to lack of </w:t>
      </w:r>
      <w:r>
        <w:rPr>
          <w:rFonts w:ascii="Times New Roman" w:hAnsi="Times New Roman" w:cs="Times New Roman"/>
          <w:color w:val="000000"/>
          <w:sz w:val="24"/>
          <w:szCs w:val="24"/>
          <w:shd w:val="clear" w:color="auto" w:fill="FFFFFF"/>
        </w:rPr>
        <w:t>access to financ</w:t>
      </w:r>
      <w:r w:rsidR="004E6165">
        <w:rPr>
          <w:rFonts w:ascii="Times New Roman" w:hAnsi="Times New Roman" w:cs="Times New Roman"/>
          <w:color w:val="000000"/>
          <w:sz w:val="24"/>
          <w:szCs w:val="24"/>
          <w:shd w:val="clear" w:color="auto" w:fill="FFFFFF"/>
        </w:rPr>
        <w:t>ial</w:t>
      </w:r>
      <w:r>
        <w:rPr>
          <w:rFonts w:ascii="Times New Roman" w:hAnsi="Times New Roman" w:cs="Times New Roman"/>
          <w:color w:val="000000"/>
          <w:sz w:val="24"/>
          <w:szCs w:val="24"/>
          <w:shd w:val="clear" w:color="auto" w:fill="FFFFFF"/>
        </w:rPr>
        <w:t xml:space="preserve"> data</w:t>
      </w:r>
      <w:r w:rsidR="001C46EC">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and login capabilit</w:t>
      </w:r>
      <w:r w:rsidR="001C46EC">
        <w:rPr>
          <w:rFonts w:ascii="Times New Roman" w:hAnsi="Times New Roman" w:cs="Times New Roman"/>
          <w:color w:val="000000"/>
          <w:sz w:val="24"/>
          <w:szCs w:val="24"/>
          <w:shd w:val="clear" w:color="auto" w:fill="FFFFFF"/>
        </w:rPr>
        <w:t>ies on the new current server.</w:t>
      </w:r>
      <w:r w:rsidR="004E6165">
        <w:rPr>
          <w:rFonts w:ascii="Times New Roman" w:hAnsi="Times New Roman" w:cs="Times New Roman"/>
          <w:color w:val="000000"/>
          <w:sz w:val="24"/>
          <w:szCs w:val="24"/>
          <w:shd w:val="clear" w:color="auto" w:fill="FFFFFF"/>
        </w:rPr>
        <w:t xml:space="preserve"> We have provided a sample example of what is needed from every employee</w:t>
      </w:r>
      <w:r w:rsidR="008C48FF">
        <w:rPr>
          <w:rFonts w:ascii="Times New Roman" w:hAnsi="Times New Roman" w:cs="Times New Roman"/>
          <w:color w:val="000000"/>
          <w:sz w:val="24"/>
          <w:szCs w:val="24"/>
          <w:shd w:val="clear" w:color="auto" w:fill="FFFFFF"/>
        </w:rPr>
        <w:t xml:space="preserve"> as well as a questionnaire regarding current finance tools that you use </w:t>
      </w:r>
      <w:proofErr w:type="spellStart"/>
      <w:r w:rsidR="008C48FF">
        <w:rPr>
          <w:rFonts w:ascii="Times New Roman" w:hAnsi="Times New Roman" w:cs="Times New Roman"/>
          <w:color w:val="000000"/>
          <w:sz w:val="24"/>
          <w:szCs w:val="24"/>
          <w:shd w:val="clear" w:color="auto" w:fill="FFFFFF"/>
        </w:rPr>
        <w:t>everyday</w:t>
      </w:r>
      <w:proofErr w:type="spellEnd"/>
      <w:r w:rsidR="008C48FF">
        <w:rPr>
          <w:rFonts w:ascii="Times New Roman" w:hAnsi="Times New Roman" w:cs="Times New Roman"/>
          <w:color w:val="000000"/>
          <w:sz w:val="24"/>
          <w:szCs w:val="24"/>
          <w:shd w:val="clear" w:color="auto" w:fill="FFFFFF"/>
        </w:rPr>
        <w:t>,</w:t>
      </w:r>
    </w:p>
    <w:p w14:paraId="6510C2EE" w14:textId="4F131AC6" w:rsidR="006B4CAB" w:rsidRDefault="006B4CAB">
      <w:pPr>
        <w:rPr>
          <w:rFonts w:ascii="Times New Roman" w:hAnsi="Times New Roman" w:cs="Times New Roman"/>
          <w:color w:val="000000"/>
          <w:sz w:val="24"/>
          <w:szCs w:val="24"/>
          <w:shd w:val="clear" w:color="auto" w:fill="FFFFFF"/>
        </w:rPr>
      </w:pPr>
    </w:p>
    <w:p w14:paraId="2AF6F081" w14:textId="17E00094" w:rsidR="006B4CAB" w:rsidRDefault="006B4C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Sincerely</w:t>
      </w:r>
    </w:p>
    <w:p w14:paraId="0A8BC16D" w14:textId="54672B45" w:rsidR="004E6165" w:rsidRDefault="004E6165">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Premier</w:t>
      </w:r>
      <w:r w:rsidR="006B4CAB">
        <w:rPr>
          <w:rFonts w:ascii="Times New Roman" w:hAnsi="Times New Roman" w:cs="Times New Roman"/>
          <w:color w:val="000000"/>
          <w:sz w:val="24"/>
          <w:szCs w:val="24"/>
          <w:shd w:val="clear" w:color="auto" w:fill="FFFFFF"/>
        </w:rPr>
        <w:t xml:space="preserve"> Security Team</w:t>
      </w:r>
    </w:p>
    <w:p w14:paraId="39266D32" w14:textId="29C40B70" w:rsidR="004E6165" w:rsidRPr="008C48FF" w:rsidRDefault="004E6165" w:rsidP="008C48FF">
      <w:pPr>
        <w:jc w:val="center"/>
        <w:rPr>
          <w:rFonts w:ascii="Times New Roman" w:hAnsi="Times New Roman" w:cs="Times New Roman"/>
          <w:b/>
          <w:bCs/>
          <w:i/>
          <w:iCs/>
          <w:color w:val="000000"/>
          <w:sz w:val="24"/>
          <w:szCs w:val="24"/>
          <w:u w:val="single"/>
          <w:shd w:val="clear" w:color="auto" w:fill="FFFFFF"/>
        </w:rPr>
      </w:pPr>
      <w:r w:rsidRPr="008C48FF">
        <w:rPr>
          <w:rFonts w:ascii="Times New Roman" w:hAnsi="Times New Roman" w:cs="Times New Roman"/>
          <w:b/>
          <w:bCs/>
          <w:i/>
          <w:iCs/>
          <w:color w:val="000000"/>
          <w:sz w:val="24"/>
          <w:szCs w:val="24"/>
          <w:u w:val="single"/>
          <w:shd w:val="clear" w:color="auto" w:fill="FFFFFF"/>
        </w:rPr>
        <w:t>Sample</w:t>
      </w:r>
      <w:r w:rsidR="008C48FF" w:rsidRPr="008C48FF">
        <w:rPr>
          <w:rFonts w:ascii="Times New Roman" w:hAnsi="Times New Roman" w:cs="Times New Roman"/>
          <w:b/>
          <w:bCs/>
          <w:i/>
          <w:iCs/>
          <w:color w:val="000000"/>
          <w:sz w:val="24"/>
          <w:szCs w:val="24"/>
          <w:u w:val="single"/>
          <w:shd w:val="clear" w:color="auto" w:fill="FFFFFF"/>
        </w:rPr>
        <w:t>:</w:t>
      </w:r>
    </w:p>
    <w:p w14:paraId="23C19001" w14:textId="77777777" w:rsidR="008C48FF" w:rsidRDefault="008C48FF">
      <w:pPr>
        <w:rPr>
          <w:rFonts w:ascii="Times New Roman" w:hAnsi="Times New Roman" w:cs="Times New Roman"/>
          <w:color w:val="000000"/>
          <w:sz w:val="24"/>
          <w:szCs w:val="24"/>
          <w:shd w:val="clear" w:color="auto" w:fill="FFFFFF"/>
        </w:rPr>
      </w:pPr>
      <w:r w:rsidRPr="008C48FF">
        <w:rPr>
          <w:rFonts w:ascii="Times New Roman" w:hAnsi="Times New Roman" w:cs="Times New Roman"/>
          <w:b/>
          <w:bCs/>
          <w:color w:val="000000"/>
          <w:sz w:val="24"/>
          <w:szCs w:val="24"/>
          <w:shd w:val="clear" w:color="auto" w:fill="FFFFFF"/>
        </w:rPr>
        <w:t>Screen 1</w:t>
      </w:r>
      <w:r>
        <w:rPr>
          <w:rFonts w:ascii="Times New Roman" w:hAnsi="Times New Roman" w:cs="Times New Roman"/>
          <w:color w:val="000000"/>
          <w:sz w:val="24"/>
          <w:szCs w:val="24"/>
          <w:shd w:val="clear" w:color="auto" w:fill="FFFFFF"/>
        </w:rPr>
        <w:t xml:space="preserve">: </w:t>
      </w:r>
    </w:p>
    <w:p w14:paraId="36A435EA" w14:textId="19E54744" w:rsidR="00D91E46" w:rsidRDefault="008C48FF">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Enter your </w:t>
      </w:r>
      <w:r w:rsidR="00D91E46">
        <w:rPr>
          <w:rFonts w:ascii="Times New Roman" w:hAnsi="Times New Roman" w:cs="Times New Roman"/>
          <w:color w:val="000000"/>
          <w:sz w:val="24"/>
          <w:szCs w:val="24"/>
          <w:shd w:val="clear" w:color="auto" w:fill="FFFFFF"/>
        </w:rPr>
        <w:t>Login :    ________________________</w:t>
      </w:r>
    </w:p>
    <w:p w14:paraId="4CD6ECDE" w14:textId="3E8F3BEE" w:rsidR="00B278D7" w:rsidRDefault="008C48FF">
      <w:pPr>
        <w:rPr>
          <w:rFonts w:ascii="Times New Roman" w:hAnsi="Times New Roman" w:cs="Times New Roman"/>
          <w:color w:val="000000"/>
          <w:sz w:val="24"/>
          <w:szCs w:val="24"/>
          <w:shd w:val="clear" w:color="auto" w:fill="FFFFFF"/>
        </w:rPr>
      </w:pPr>
      <w:r w:rsidRPr="008C48FF">
        <w:rPr>
          <w:rFonts w:ascii="Times New Roman" w:hAnsi="Times New Roman" w:cs="Times New Roman"/>
          <w:b/>
          <w:bCs/>
          <w:color w:val="000000"/>
          <w:sz w:val="24"/>
          <w:szCs w:val="24"/>
          <w:shd w:val="clear" w:color="auto" w:fill="FFFFFF"/>
        </w:rPr>
        <w:t>Screen 2:</w:t>
      </w:r>
      <w:r>
        <w:rPr>
          <w:rFonts w:ascii="Times New Roman" w:hAnsi="Times New Roman" w:cs="Times New Roman"/>
          <w:color w:val="000000"/>
          <w:sz w:val="24"/>
          <w:szCs w:val="24"/>
          <w:shd w:val="clear" w:color="auto" w:fill="FFFFFF"/>
        </w:rPr>
        <w:t xml:space="preserve"> </w:t>
      </w:r>
      <w:r w:rsidR="00B278D7">
        <w:rPr>
          <w:rFonts w:ascii="Times New Roman" w:hAnsi="Times New Roman" w:cs="Times New Roman"/>
          <w:color w:val="000000"/>
          <w:sz w:val="24"/>
          <w:szCs w:val="24"/>
          <w:shd w:val="clear" w:color="auto" w:fill="FFFFFF"/>
        </w:rPr>
        <w:t xml:space="preserve">Change Password </w:t>
      </w:r>
    </w:p>
    <w:p w14:paraId="584F0EF9" w14:textId="63C8C7F1" w:rsidR="00B278D7" w:rsidRDefault="00B278D7">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_____________________      Old Password</w:t>
      </w:r>
    </w:p>
    <w:p w14:paraId="28AB55A6" w14:textId="1D09480C" w:rsidR="00B278D7" w:rsidRDefault="00B278D7">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New Password</w:t>
      </w:r>
    </w:p>
    <w:p w14:paraId="081DB613" w14:textId="4AB16013" w:rsidR="00B278D7" w:rsidRDefault="00B278D7">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______________________     New Password </w:t>
      </w:r>
    </w:p>
    <w:p w14:paraId="11BFA16E" w14:textId="732B04E1" w:rsidR="008C48FF" w:rsidRDefault="008C48FF">
      <w:pPr>
        <w:rPr>
          <w:rFonts w:ascii="Times New Roman" w:hAnsi="Times New Roman" w:cs="Times New Roman"/>
          <w:color w:val="000000"/>
          <w:sz w:val="24"/>
          <w:szCs w:val="24"/>
          <w:shd w:val="clear" w:color="auto" w:fill="FFFFFF"/>
        </w:rPr>
      </w:pPr>
      <w:r w:rsidRPr="008C48FF">
        <w:rPr>
          <w:rFonts w:ascii="Times New Roman" w:hAnsi="Times New Roman" w:cs="Times New Roman"/>
          <w:b/>
          <w:bCs/>
          <w:color w:val="000000"/>
          <w:sz w:val="24"/>
          <w:szCs w:val="24"/>
          <w:shd w:val="clear" w:color="auto" w:fill="FFFFFF"/>
        </w:rPr>
        <w:t>Screen 3</w:t>
      </w:r>
      <w:r>
        <w:rPr>
          <w:rFonts w:ascii="Times New Roman" w:hAnsi="Times New Roman" w:cs="Times New Roman"/>
          <w:color w:val="000000"/>
          <w:sz w:val="24"/>
          <w:szCs w:val="24"/>
          <w:shd w:val="clear" w:color="auto" w:fill="FFFFFF"/>
        </w:rPr>
        <w:t>: Employee Name has been Granted Access</w:t>
      </w:r>
    </w:p>
    <w:p w14:paraId="05F5E4D7" w14:textId="43B866DC" w:rsidR="00B278D7" w:rsidRDefault="0035123D">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Screen 4: Finance Tools </w:t>
      </w:r>
    </w:p>
    <w:p w14:paraId="1CB9DF62" w14:textId="07B8C686" w:rsidR="00B278D7" w:rsidRDefault="00B278D7">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In an effort to best secure your user login</w:t>
      </w:r>
    </w:p>
    <w:p w14:paraId="2FFC9FC5" w14:textId="54C4C709" w:rsidR="00B278D7" w:rsidRDefault="00B278D7">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hich Finance Tool Do you use the most? __________________</w:t>
      </w:r>
    </w:p>
    <w:p w14:paraId="778136E5" w14:textId="18CB1EF5" w:rsidR="00B278D7" w:rsidRDefault="00B278D7">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hich Tools do you wish you had?  _____________________</w:t>
      </w:r>
    </w:p>
    <w:p w14:paraId="436F5B6B" w14:textId="561D56F3" w:rsidR="00D91E46" w:rsidRDefault="00D91E4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Do you access any </w:t>
      </w:r>
      <w:r w:rsidR="00F62F45">
        <w:rPr>
          <w:rFonts w:ascii="Times New Roman" w:hAnsi="Times New Roman" w:cs="Times New Roman"/>
          <w:color w:val="000000"/>
          <w:sz w:val="24"/>
          <w:szCs w:val="24"/>
          <w:shd w:val="clear" w:color="auto" w:fill="FFFFFF"/>
        </w:rPr>
        <w:t>third-Party</w:t>
      </w:r>
      <w:r>
        <w:rPr>
          <w:rFonts w:ascii="Times New Roman" w:hAnsi="Times New Roman" w:cs="Times New Roman"/>
          <w:color w:val="000000"/>
          <w:sz w:val="24"/>
          <w:szCs w:val="24"/>
          <w:shd w:val="clear" w:color="auto" w:fill="FFFFFF"/>
        </w:rPr>
        <w:t xml:space="preserve"> services? ___Yes __No if Yes Which Ones? _________</w:t>
      </w:r>
    </w:p>
    <w:p w14:paraId="337FA638" w14:textId="7301FEC4" w:rsidR="006B4CAB" w:rsidRDefault="006B4CAB">
      <w:pPr>
        <w:rPr>
          <w:rFonts w:ascii="Times New Roman" w:hAnsi="Times New Roman" w:cs="Times New Roman"/>
          <w:color w:val="000000"/>
          <w:sz w:val="24"/>
          <w:szCs w:val="24"/>
          <w:shd w:val="clear" w:color="auto" w:fill="FFFFFF"/>
        </w:rPr>
      </w:pPr>
    </w:p>
    <w:p w14:paraId="2E9793CC" w14:textId="080DD6D9" w:rsidR="004D16F0" w:rsidRDefault="004D16F0">
      <w:pPr>
        <w:rPr>
          <w:rFonts w:ascii="Times New Roman" w:hAnsi="Times New Roman" w:cs="Times New Roman"/>
          <w:color w:val="000000"/>
          <w:sz w:val="24"/>
          <w:szCs w:val="24"/>
          <w:shd w:val="clear" w:color="auto" w:fill="FFFFFF"/>
        </w:rPr>
      </w:pPr>
    </w:p>
    <w:p w14:paraId="15F7FF3A" w14:textId="77777777" w:rsidR="004D16F0" w:rsidRDefault="004D16F0">
      <w:pPr>
        <w:rPr>
          <w:rFonts w:ascii="Times New Roman" w:hAnsi="Times New Roman" w:cs="Times New Roman"/>
          <w:color w:val="000000"/>
          <w:sz w:val="24"/>
          <w:szCs w:val="24"/>
          <w:shd w:val="clear" w:color="auto" w:fill="FFFFFF"/>
        </w:rPr>
      </w:pPr>
    </w:p>
    <w:p w14:paraId="1F341F58" w14:textId="1977B1E9" w:rsidR="006B4CAB" w:rsidRDefault="006B4C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Once we have achieved information from a finance employee</w:t>
      </w:r>
    </w:p>
    <w:p w14:paraId="74B110FC" w14:textId="2043AE5E" w:rsidR="006B4CAB" w:rsidRDefault="006B4C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Hello Ruben, </w:t>
      </w:r>
    </w:p>
    <w:p w14:paraId="5F851594" w14:textId="67AC6628" w:rsidR="006B4CAB" w:rsidRDefault="00B278D7">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You have been selected to try out one of our new Finance software tools for a whole year for the cost of one month </w:t>
      </w:r>
      <w:r w:rsidR="00D91E46">
        <w:rPr>
          <w:rFonts w:ascii="Times New Roman" w:hAnsi="Times New Roman" w:cs="Times New Roman"/>
          <w:color w:val="000000"/>
          <w:sz w:val="24"/>
          <w:szCs w:val="24"/>
          <w:shd w:val="clear" w:color="auto" w:fill="FFFFFF"/>
        </w:rPr>
        <w:t>We believe you would like this tool very much as our other customers are raving about it. Make the purchase and try it for a year for the cost of one month!</w:t>
      </w:r>
      <w:r w:rsidR="006716C5">
        <w:rPr>
          <w:rFonts w:ascii="Times New Roman" w:hAnsi="Times New Roman" w:cs="Times New Roman"/>
          <w:color w:val="000000"/>
          <w:sz w:val="24"/>
          <w:szCs w:val="24"/>
          <w:shd w:val="clear" w:color="auto" w:fill="FFFFFF"/>
        </w:rPr>
        <w:t xml:space="preserve"> Click on the link to make your purchase. </w:t>
      </w:r>
    </w:p>
    <w:p w14:paraId="614CAE60" w14:textId="77777777" w:rsidR="00D91E46" w:rsidRDefault="00D91E46">
      <w:pPr>
        <w:rPr>
          <w:rFonts w:ascii="Times New Roman" w:hAnsi="Times New Roman" w:cs="Times New Roman"/>
          <w:color w:val="000000"/>
          <w:sz w:val="24"/>
          <w:szCs w:val="24"/>
          <w:shd w:val="clear" w:color="auto" w:fill="FFFFFF"/>
        </w:rPr>
      </w:pPr>
    </w:p>
    <w:p w14:paraId="25D8AB71" w14:textId="65FB1D47" w:rsidR="00D91E46" w:rsidRDefault="006716C5">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Sincerely </w:t>
      </w:r>
    </w:p>
    <w:p w14:paraId="1E0061B3" w14:textId="660716FB" w:rsidR="00D91E46" w:rsidRDefault="00D91E46">
      <w:pPr>
        <w:rPr>
          <w:rFonts w:ascii="Times New Roman" w:hAnsi="Times New Roman" w:cs="Times New Roman"/>
          <w:color w:val="000000"/>
          <w:sz w:val="24"/>
          <w:szCs w:val="24"/>
          <w:shd w:val="clear" w:color="auto" w:fill="FFFFFF"/>
        </w:rPr>
      </w:pPr>
    </w:p>
    <w:p w14:paraId="39097CE4" w14:textId="4076F8CB" w:rsidR="004D16F0" w:rsidRDefault="004D16F0">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And now we have access to Finance tools, but now we need access to transfer of funds in order to access company funds. </w:t>
      </w:r>
    </w:p>
    <w:p w14:paraId="46002D28" w14:textId="0FD13412" w:rsidR="001C2DF7" w:rsidRDefault="001C2DF7">
      <w:pPr>
        <w:rPr>
          <w:rFonts w:ascii="Times New Roman" w:hAnsi="Times New Roman" w:cs="Times New Roman"/>
          <w:color w:val="000000"/>
          <w:sz w:val="24"/>
          <w:szCs w:val="24"/>
          <w:shd w:val="clear" w:color="auto" w:fill="FFFFFF"/>
        </w:rPr>
      </w:pPr>
    </w:p>
    <w:p w14:paraId="67C75687" w14:textId="5BD80311" w:rsidR="001C2DF7" w:rsidRDefault="001C2DF7">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Hello Ruben </w:t>
      </w:r>
    </w:p>
    <w:p w14:paraId="10D7F11E" w14:textId="2389F98E" w:rsidR="001C2DF7" w:rsidRDefault="001C2DF7">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You have been authorized to use your new Finance software tool instead of your new one. We can provide free transfer of information from your old Finance Software to your new one. The process is easy when we apply our transfer tools! Act now </w:t>
      </w:r>
      <w:r w:rsidR="00C4342F">
        <w:rPr>
          <w:rFonts w:ascii="Times New Roman" w:hAnsi="Times New Roman" w:cs="Times New Roman"/>
          <w:color w:val="000000"/>
          <w:sz w:val="24"/>
          <w:szCs w:val="24"/>
          <w:shd w:val="clear" w:color="auto" w:fill="FFFFFF"/>
        </w:rPr>
        <w:t>and</w:t>
      </w:r>
      <w:r>
        <w:rPr>
          <w:rFonts w:ascii="Times New Roman" w:hAnsi="Times New Roman" w:cs="Times New Roman"/>
          <w:color w:val="000000"/>
          <w:sz w:val="24"/>
          <w:szCs w:val="24"/>
          <w:shd w:val="clear" w:color="auto" w:fill="FFFFFF"/>
        </w:rPr>
        <w:t xml:space="preserve"> you will receive this at no cost. To get started click on the link below.</w:t>
      </w:r>
    </w:p>
    <w:p w14:paraId="776AD74D" w14:textId="58D2AD91" w:rsidR="001C2DF7" w:rsidRDefault="001C2DF7">
      <w:pPr>
        <w:rPr>
          <w:rFonts w:ascii="Times New Roman" w:hAnsi="Times New Roman" w:cs="Times New Roman"/>
          <w:color w:val="000000"/>
          <w:sz w:val="24"/>
          <w:szCs w:val="24"/>
          <w:shd w:val="clear" w:color="auto" w:fill="FFFFFF"/>
        </w:rPr>
      </w:pPr>
    </w:p>
    <w:p w14:paraId="2559729D" w14:textId="1E5F3330" w:rsidR="001C2DF7" w:rsidRDefault="001C2DF7">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Sincerely</w:t>
      </w:r>
    </w:p>
    <w:p w14:paraId="453B8577" w14:textId="0B1C51AC" w:rsidR="001C2DF7" w:rsidRDefault="001C2DF7">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Ryan Carruthers</w:t>
      </w:r>
    </w:p>
    <w:p w14:paraId="5875E071" w14:textId="29FF1087" w:rsidR="001C2DF7" w:rsidRDefault="001C2DF7">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Director of Finance Tools</w:t>
      </w:r>
    </w:p>
    <w:sectPr w:rsidR="001C2D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1MzU3szA0NjO2NLZQ0lEKTi0uzszPAykwrAUA/BQfNCwAAAA="/>
  </w:docVars>
  <w:rsids>
    <w:rsidRoot w:val="003C4EAA"/>
    <w:rsid w:val="000B2456"/>
    <w:rsid w:val="001C2DF7"/>
    <w:rsid w:val="001C46EC"/>
    <w:rsid w:val="0035123D"/>
    <w:rsid w:val="003C4EAA"/>
    <w:rsid w:val="004D16F0"/>
    <w:rsid w:val="004E6165"/>
    <w:rsid w:val="006716C5"/>
    <w:rsid w:val="006B4CAB"/>
    <w:rsid w:val="006E1EEE"/>
    <w:rsid w:val="0076124C"/>
    <w:rsid w:val="008C48FF"/>
    <w:rsid w:val="00B278D7"/>
    <w:rsid w:val="00C12221"/>
    <w:rsid w:val="00C4342F"/>
    <w:rsid w:val="00C52973"/>
    <w:rsid w:val="00CD2EC3"/>
    <w:rsid w:val="00D91E46"/>
    <w:rsid w:val="00F62F45"/>
    <w:rsid w:val="00F63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17049"/>
  <w15:chartTrackingRefBased/>
  <w15:docId w15:val="{F800AE48-08EA-4DEB-8A4E-D317B219D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2</Pages>
  <Words>355</Words>
  <Characters>20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arbajal</dc:creator>
  <cp:keywords/>
  <dc:description/>
  <cp:lastModifiedBy>Daniel Carbajal</cp:lastModifiedBy>
  <cp:revision>12</cp:revision>
  <dcterms:created xsi:type="dcterms:W3CDTF">2022-07-17T21:09:00Z</dcterms:created>
  <dcterms:modified xsi:type="dcterms:W3CDTF">2022-07-17T22:44:00Z</dcterms:modified>
</cp:coreProperties>
</file>